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e698e8d</w:t>
        </w:r>
      </w:hyperlink>
      <w:r>
        <w:t xml:space="preserve"> </w:t>
      </w:r>
      <w:r>
        <w:t xml:space="preserve">on April 4,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5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5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e698e8df5f035d4713c7dc509df2d4e85be091e1/"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e698e8df5f035d4713c7dc509df2d4e85be091e1"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e698e8df5f035d4713c7dc509df2d4e85be091e1/"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e698e8df5f035d4713c7dc509df2d4e85be091e1"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4T21:24:35Z</dcterms:created>
  <dcterms:modified xsi:type="dcterms:W3CDTF">2024-04-04T2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